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4D67" w:rsidRPr="000F4D67" w:rsidRDefault="000F4D67" w:rsidP="000F4D67">
      <w:pPr>
        <w:spacing w:after="0"/>
        <w:jc w:val="right"/>
        <w:rPr>
          <w:b/>
        </w:rPr>
      </w:pPr>
      <w:bookmarkStart w:id="0" w:name="_GoBack"/>
      <w:bookmarkEnd w:id="0"/>
      <w:r w:rsidRPr="000F4D67">
        <w:rPr>
          <w:b/>
        </w:rPr>
        <w:t>Form Approved</w:t>
      </w:r>
    </w:p>
    <w:p w:rsidR="000F4D67" w:rsidRPr="000F4D67" w:rsidRDefault="000F4D67" w:rsidP="000F4D67">
      <w:pPr>
        <w:spacing w:after="0"/>
        <w:jc w:val="right"/>
        <w:rPr>
          <w:b/>
        </w:rPr>
      </w:pPr>
      <w:r w:rsidRPr="000F4D67">
        <w:rPr>
          <w:b/>
        </w:rPr>
        <w:tab/>
      </w:r>
      <w:r w:rsidRPr="000F4D67">
        <w:rPr>
          <w:b/>
        </w:rPr>
        <w:tab/>
        <w:t>OMB No: 0920-0840</w:t>
      </w:r>
    </w:p>
    <w:p w:rsidR="000F4D67" w:rsidRPr="000F4D67" w:rsidRDefault="000F4D67" w:rsidP="000F4D67">
      <w:pPr>
        <w:spacing w:after="0"/>
        <w:jc w:val="right"/>
        <w:rPr>
          <w:b/>
        </w:rPr>
      </w:pPr>
      <w:r w:rsidRPr="000F4D67">
        <w:rPr>
          <w:b/>
        </w:rPr>
        <w:tab/>
      </w:r>
      <w:r w:rsidRPr="000F4D67">
        <w:rPr>
          <w:b/>
        </w:rPr>
        <w:tab/>
        <w:t>OMB Exp. Date: 01/</w:t>
      </w:r>
      <w:r w:rsidR="00CE5A60">
        <w:rPr>
          <w:b/>
        </w:rPr>
        <w:t>30</w:t>
      </w:r>
      <w:r w:rsidRPr="000F4D67">
        <w:rPr>
          <w:b/>
        </w:rPr>
        <w:t>/2019</w:t>
      </w:r>
    </w:p>
    <w:p w:rsidR="000F4D67" w:rsidRPr="000F4D67" w:rsidRDefault="000F4D67" w:rsidP="000F4D67">
      <w:pPr>
        <w:spacing w:after="0"/>
        <w:rPr>
          <w:b/>
        </w:rPr>
      </w:pPr>
    </w:p>
    <w:p w:rsidR="000F4D67" w:rsidRPr="000F4D67" w:rsidRDefault="000F4D67" w:rsidP="000F4D67">
      <w:pPr>
        <w:spacing w:after="0"/>
        <w:rPr>
          <w:b/>
        </w:rPr>
      </w:pPr>
    </w:p>
    <w:p w:rsidR="000F4D67" w:rsidRPr="000F4D67" w:rsidRDefault="000F4D67" w:rsidP="000F4D67">
      <w:pPr>
        <w:spacing w:after="0"/>
        <w:rPr>
          <w:b/>
        </w:rPr>
      </w:pPr>
    </w:p>
    <w:p w:rsidR="000F4D67" w:rsidRPr="000F4D67" w:rsidRDefault="000F4D67" w:rsidP="000F4D67">
      <w:pPr>
        <w:spacing w:after="0"/>
        <w:rPr>
          <w:b/>
        </w:rPr>
      </w:pPr>
    </w:p>
    <w:p w:rsidR="000F4D67" w:rsidRPr="000F4D67" w:rsidRDefault="000F4D67" w:rsidP="000F4D67">
      <w:pPr>
        <w:spacing w:after="0"/>
        <w:jc w:val="center"/>
        <w:rPr>
          <w:b/>
        </w:rPr>
      </w:pPr>
      <w:r>
        <w:rPr>
          <w:b/>
        </w:rPr>
        <w:t>Attachment 3A:</w:t>
      </w:r>
    </w:p>
    <w:p w:rsidR="000F4D67" w:rsidRPr="000F4D67" w:rsidRDefault="000F4D67" w:rsidP="000F4D67">
      <w:pPr>
        <w:spacing w:after="0"/>
        <w:jc w:val="center"/>
        <w:rPr>
          <w:b/>
        </w:rPr>
      </w:pPr>
      <w:r>
        <w:rPr>
          <w:b/>
        </w:rPr>
        <w:t>Patient Questionnaire</w:t>
      </w:r>
    </w:p>
    <w:p w:rsidR="000F4D67" w:rsidRPr="000F4D67" w:rsidRDefault="000F4D67" w:rsidP="000F4D67">
      <w:pPr>
        <w:spacing w:after="0"/>
        <w:rPr>
          <w:b/>
        </w:rPr>
      </w:pPr>
    </w:p>
    <w:p w:rsidR="000F4D67" w:rsidRPr="000F4D67" w:rsidRDefault="000F4D67" w:rsidP="000F4D67">
      <w:pPr>
        <w:spacing w:after="0"/>
        <w:rPr>
          <w:b/>
        </w:rPr>
      </w:pPr>
    </w:p>
    <w:p w:rsidR="000F4D67" w:rsidRPr="000F4D67" w:rsidRDefault="000F4D67" w:rsidP="000F4D67">
      <w:pPr>
        <w:spacing w:after="0"/>
        <w:rPr>
          <w:b/>
        </w:rPr>
      </w:pPr>
    </w:p>
    <w:p w:rsidR="000F4D67" w:rsidRPr="000F4D67" w:rsidRDefault="000F4D67" w:rsidP="000F4D67">
      <w:pPr>
        <w:spacing w:after="0"/>
        <w:rPr>
          <w:b/>
        </w:rPr>
      </w:pPr>
    </w:p>
    <w:p w:rsidR="000F4D67" w:rsidRPr="000F4D67" w:rsidRDefault="000F4D67" w:rsidP="000F4D67">
      <w:pPr>
        <w:spacing w:after="0"/>
        <w:rPr>
          <w:b/>
        </w:rPr>
      </w:pPr>
    </w:p>
    <w:p w:rsidR="000F4D67" w:rsidRPr="004C153E" w:rsidRDefault="004C153E" w:rsidP="000F4D67">
      <w:pPr>
        <w:spacing w:after="0"/>
      </w:pPr>
      <w:r w:rsidRPr="004C153E">
        <w:t xml:space="preserve">CDC estimates the average public reporting burden for this collection of information as </w:t>
      </w:r>
      <w:r>
        <w:t>5</w:t>
      </w:r>
      <w:r w:rsidRPr="004C153E">
        <w:t xml:space="preserve"> minutes per response, including the time for reviewing instructions, searching existing data/information sources, gathering and maintaining the data/information needed, and completing and reviewing the collection of information.  An agency may not conduct or sponsor, and a person is not required to respond to a collection of information unless it displays a currently valid OMB control number.  Send comments regarding this burden estimate or any other aspect of this collection of information, including suggestions for reducing this burden to CDC/ATSDR Information Collection Review Office, 1600 Clifton Road NE, SD-74, Atlanta, Georgia 30333; ATTN: PRA (0920-0840).</w:t>
      </w:r>
    </w:p>
    <w:p w:rsidR="000F4D67" w:rsidRPr="000F4D67" w:rsidRDefault="000F4D67" w:rsidP="000F4D67">
      <w:pPr>
        <w:spacing w:after="0"/>
        <w:rPr>
          <w:b/>
        </w:rPr>
      </w:pPr>
    </w:p>
    <w:p w:rsidR="000F4D67" w:rsidRPr="000F4D67" w:rsidRDefault="000F4D67" w:rsidP="000F4D67">
      <w:pPr>
        <w:spacing w:after="0"/>
        <w:rPr>
          <w:b/>
        </w:rPr>
      </w:pPr>
    </w:p>
    <w:p w:rsidR="000F4D67" w:rsidRDefault="000F4D67" w:rsidP="00124C51">
      <w:pPr>
        <w:spacing w:after="0"/>
        <w:rPr>
          <w:b/>
        </w:rPr>
      </w:pPr>
    </w:p>
    <w:p w:rsidR="000F4D67" w:rsidRDefault="000F4D67" w:rsidP="00124C51">
      <w:pPr>
        <w:spacing w:after="0"/>
        <w:rPr>
          <w:b/>
        </w:rPr>
      </w:pPr>
    </w:p>
    <w:p w:rsidR="004C153E" w:rsidRDefault="004C153E">
      <w:pPr>
        <w:rPr>
          <w:b/>
        </w:rPr>
      </w:pPr>
      <w:r>
        <w:rPr>
          <w:b/>
        </w:rPr>
        <w:br w:type="page"/>
      </w:r>
    </w:p>
    <w:p w:rsidR="004C153E" w:rsidRDefault="004C153E" w:rsidP="00124C51">
      <w:pPr>
        <w:spacing w:after="0"/>
        <w:rPr>
          <w:b/>
        </w:rPr>
      </w:pPr>
    </w:p>
    <w:p w:rsidR="004C153E" w:rsidRDefault="004C153E" w:rsidP="00124C51">
      <w:pPr>
        <w:spacing w:after="0"/>
        <w:rPr>
          <w:b/>
        </w:rPr>
      </w:pPr>
    </w:p>
    <w:p w:rsidR="00FC70C6" w:rsidRPr="000D3D06" w:rsidRDefault="000D3D06" w:rsidP="00124C51">
      <w:pPr>
        <w:spacing w:after="0"/>
        <w:rPr>
          <w:b/>
        </w:rPr>
      </w:pPr>
      <w:r w:rsidRPr="000D3D06">
        <w:rPr>
          <w:b/>
        </w:rPr>
        <w:t>Clinic User Survey</w:t>
      </w:r>
      <w:r w:rsidR="00443EB6">
        <w:rPr>
          <w:b/>
        </w:rPr>
        <w:t xml:space="preserve"> </w:t>
      </w:r>
      <w:r w:rsidR="00A410A1">
        <w:rPr>
          <w:b/>
        </w:rPr>
        <w:t xml:space="preserve">– Administered to </w:t>
      </w:r>
      <w:r w:rsidR="00F251F4">
        <w:rPr>
          <w:b/>
        </w:rPr>
        <w:t xml:space="preserve">clinic users. </w:t>
      </w:r>
    </w:p>
    <w:p w:rsidR="008E2BAB" w:rsidRPr="000F14A3" w:rsidRDefault="008E2BAB" w:rsidP="008E2BAB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 w:rsidRPr="000F14A3">
        <w:rPr>
          <w:color w:val="000000" w:themeColor="text1"/>
        </w:rPr>
        <w:t>Is this your first time to this clinic?</w:t>
      </w:r>
    </w:p>
    <w:p w:rsidR="008E2BAB" w:rsidRPr="000F14A3" w:rsidRDefault="008E2BAB" w:rsidP="008E2BAB">
      <w:pPr>
        <w:pStyle w:val="ListParagraph"/>
        <w:spacing w:after="0"/>
        <w:rPr>
          <w:color w:val="000000" w:themeColor="text1"/>
        </w:rPr>
      </w:pPr>
      <w:r w:rsidRPr="000F14A3">
        <w:rPr>
          <w:color w:val="000000" w:themeColor="text1"/>
        </w:rPr>
        <w:t>[ ] Yes</w:t>
      </w:r>
      <w:r w:rsidRPr="000F14A3">
        <w:rPr>
          <w:color w:val="000000" w:themeColor="text1"/>
        </w:rPr>
        <w:tab/>
        <w:t>[ ] No</w:t>
      </w:r>
    </w:p>
    <w:p w:rsidR="00C666B8" w:rsidRPr="000F14A3" w:rsidRDefault="00C666B8" w:rsidP="00124C51">
      <w:pPr>
        <w:pStyle w:val="ListParagraph"/>
        <w:spacing w:after="0"/>
        <w:rPr>
          <w:color w:val="000000" w:themeColor="text1"/>
        </w:rPr>
      </w:pPr>
    </w:p>
    <w:p w:rsidR="008E2BAB" w:rsidRPr="000F14A3" w:rsidRDefault="008E2BAB" w:rsidP="008E2BAB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 w:rsidRPr="000F14A3">
        <w:rPr>
          <w:color w:val="000000" w:themeColor="text1"/>
        </w:rPr>
        <w:t>Do you feel that this clinic provides a welcoming and respectful environment?</w:t>
      </w:r>
    </w:p>
    <w:p w:rsidR="008E2BAB" w:rsidRPr="00D965C9" w:rsidRDefault="008E2BAB" w:rsidP="008E2BAB">
      <w:pPr>
        <w:pStyle w:val="ListParagraph"/>
        <w:spacing w:after="0"/>
        <w:rPr>
          <w:color w:val="000000" w:themeColor="text1"/>
        </w:rPr>
      </w:pPr>
      <w:r w:rsidRPr="000F14A3">
        <w:rPr>
          <w:color w:val="000000" w:themeColor="text1"/>
        </w:rPr>
        <w:t>[ ] Yes</w:t>
      </w:r>
      <w:r>
        <w:rPr>
          <w:color w:val="000000" w:themeColor="text1"/>
        </w:rPr>
        <w:tab/>
      </w:r>
      <w:r w:rsidRPr="00D965C9">
        <w:rPr>
          <w:color w:val="000000" w:themeColor="text1"/>
        </w:rPr>
        <w:t xml:space="preserve">[ ] No </w:t>
      </w:r>
      <w:r>
        <w:rPr>
          <w:color w:val="000000" w:themeColor="text1"/>
        </w:rPr>
        <w:tab/>
      </w:r>
      <w:r w:rsidRPr="00D965C9">
        <w:rPr>
          <w:color w:val="000000" w:themeColor="text1"/>
        </w:rPr>
        <w:t>[ ] Not sure</w:t>
      </w:r>
    </w:p>
    <w:p w:rsidR="00C666B8" w:rsidRDefault="00C666B8" w:rsidP="00124C51">
      <w:pPr>
        <w:pStyle w:val="ListParagraph"/>
        <w:spacing w:after="0"/>
      </w:pPr>
    </w:p>
    <w:p w:rsidR="000D3D06" w:rsidRDefault="000D3D06" w:rsidP="00124C51">
      <w:pPr>
        <w:pStyle w:val="ListParagraph"/>
        <w:numPr>
          <w:ilvl w:val="0"/>
          <w:numId w:val="1"/>
        </w:numPr>
        <w:spacing w:after="0"/>
      </w:pPr>
      <w:r>
        <w:t>What are the reasons for your visit to this clinic today (choose all that apply)?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Health problem or symptoms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No health problems or symptoms, but came to get STD screening/check-up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Told to get checked by partner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Referred by health department</w:t>
      </w:r>
      <w:r w:rsidR="009A6EA5">
        <w:t>/disease intervention specialist (DIS)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Follow-up visit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Came to get STD test results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Came to get HIV test</w:t>
      </w:r>
    </w:p>
    <w:p w:rsidR="008E2BAB" w:rsidRDefault="008E2BAB" w:rsidP="008E2BAB">
      <w:pPr>
        <w:pStyle w:val="ListParagraph"/>
        <w:spacing w:after="0"/>
      </w:pPr>
      <w:r>
        <w:t xml:space="preserve">[ ] </w:t>
      </w:r>
      <w:r w:rsidRPr="008A6CFF">
        <w:t>Came to get medic</w:t>
      </w:r>
      <w:r>
        <w:t>ation that I can take every day</w:t>
      </w:r>
      <w:r w:rsidRPr="008A6CFF">
        <w:t xml:space="preserve"> to prevent getting HIV infection before I am exposed to the virus (PrEP)</w:t>
      </w:r>
    </w:p>
    <w:p w:rsidR="008E2BAB" w:rsidRDefault="008E2BAB" w:rsidP="008E2BAB">
      <w:pPr>
        <w:pStyle w:val="ListParagraph"/>
        <w:spacing w:after="0"/>
      </w:pPr>
      <w:r>
        <w:t xml:space="preserve">[ ] </w:t>
      </w:r>
      <w:r w:rsidRPr="008A6CFF">
        <w:t>Came to get medication that I can take right away because I think I was exposed to</w:t>
      </w:r>
      <w:r>
        <w:t xml:space="preserve"> HIV in the past few days (PEP)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Came to get contraception</w:t>
      </w:r>
    </w:p>
    <w:p w:rsidR="000D3D06" w:rsidRDefault="00C666B8" w:rsidP="00124C51">
      <w:pPr>
        <w:pStyle w:val="ListParagraph"/>
        <w:spacing w:after="0"/>
      </w:pPr>
      <w:r>
        <w:t>[ ] Some o</w:t>
      </w:r>
      <w:r w:rsidR="000D3D06">
        <w:t>ther reason</w:t>
      </w:r>
    </w:p>
    <w:p w:rsidR="00C666B8" w:rsidRDefault="008E2BAB" w:rsidP="00124C51">
      <w:pPr>
        <w:pStyle w:val="ListParagraph"/>
        <w:spacing w:after="0"/>
      </w:pPr>
      <w:r>
        <w:t xml:space="preserve">Please specify </w:t>
      </w:r>
      <w:r w:rsidR="00C666B8">
        <w:t>____________________</w:t>
      </w:r>
    </w:p>
    <w:p w:rsidR="00C666B8" w:rsidRDefault="00C666B8" w:rsidP="00124C51">
      <w:pPr>
        <w:pStyle w:val="ListParagraph"/>
        <w:spacing w:after="0"/>
      </w:pPr>
    </w:p>
    <w:p w:rsidR="000D3D06" w:rsidRDefault="000D3D06" w:rsidP="00124C51">
      <w:pPr>
        <w:pStyle w:val="ListParagraph"/>
        <w:numPr>
          <w:ilvl w:val="0"/>
          <w:numId w:val="1"/>
        </w:numPr>
        <w:spacing w:after="0"/>
      </w:pPr>
      <w:r>
        <w:t>What is the main reason you chose this clinic for care (choose only one)?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Could walk in or get same day appointment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Cost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Privacy</w:t>
      </w:r>
      <w:r w:rsidR="00111CAF">
        <w:t xml:space="preserve"> concern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Expert care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931260">
        <w:t>Embarrassed</w:t>
      </w:r>
      <w:r w:rsidR="000D3D06">
        <w:t xml:space="preserve"> to go to usual doctor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Some other reason</w:t>
      </w:r>
    </w:p>
    <w:p w:rsidR="00C666B8" w:rsidRDefault="008E2BAB" w:rsidP="00124C51">
      <w:pPr>
        <w:pStyle w:val="ListParagraph"/>
        <w:spacing w:after="0"/>
      </w:pPr>
      <w:r>
        <w:t xml:space="preserve">Please specify </w:t>
      </w:r>
      <w:r w:rsidR="00C666B8">
        <w:t>______________________</w:t>
      </w:r>
    </w:p>
    <w:p w:rsidR="00C666B8" w:rsidRDefault="00C666B8" w:rsidP="00124C51">
      <w:pPr>
        <w:pStyle w:val="ListParagraph"/>
        <w:spacing w:after="0"/>
      </w:pPr>
    </w:p>
    <w:p w:rsidR="00DD6AC3" w:rsidRDefault="00DD6AC3" w:rsidP="00124C51">
      <w:pPr>
        <w:pStyle w:val="ListParagraph"/>
        <w:spacing w:after="0"/>
      </w:pPr>
    </w:p>
    <w:p w:rsidR="000D3D06" w:rsidRDefault="000D3D06" w:rsidP="00124C51">
      <w:pPr>
        <w:pStyle w:val="ListParagraph"/>
        <w:numPr>
          <w:ilvl w:val="0"/>
          <w:numId w:val="1"/>
        </w:numPr>
        <w:spacing w:after="0"/>
      </w:pPr>
      <w:r>
        <w:t>Where would you have gone today if this STD clinic did not exist (choose only one)?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I would have waited to see how I felt and then decided what to do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 xml:space="preserve">Community health center 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 xml:space="preserve">Public </w:t>
      </w:r>
      <w:r w:rsidR="00111CAF">
        <w:t>clinic</w:t>
      </w:r>
      <w:r w:rsidR="009A6EA5">
        <w:t>/</w:t>
      </w:r>
      <w:r w:rsidR="008E2BAB" w:rsidRPr="008E2BAB">
        <w:t xml:space="preserve"> </w:t>
      </w:r>
      <w:r w:rsidR="008E2BAB">
        <w:t>health department clinic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Family planning clinic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9A6EA5">
        <w:t>Private doctor’s office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 xml:space="preserve">Urgent </w:t>
      </w:r>
      <w:r w:rsidR="00624942">
        <w:t xml:space="preserve">care </w:t>
      </w:r>
      <w:r w:rsidR="000D3D06">
        <w:t>clinic/walk in clinic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Hospital emergency room (ER)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Hospital outpatient department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School-based clinic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Some other place</w:t>
      </w:r>
    </w:p>
    <w:p w:rsidR="00C666B8" w:rsidRDefault="008E2BAB" w:rsidP="00124C51">
      <w:pPr>
        <w:pStyle w:val="ListParagraph"/>
        <w:spacing w:after="0"/>
      </w:pPr>
      <w:r>
        <w:t xml:space="preserve">Please specify </w:t>
      </w:r>
      <w:r w:rsidR="00C666B8">
        <w:t>________________________</w:t>
      </w:r>
    </w:p>
    <w:p w:rsidR="00C666B8" w:rsidRDefault="00C666B8" w:rsidP="00124C51">
      <w:pPr>
        <w:pStyle w:val="ListParagraph"/>
        <w:spacing w:after="0"/>
      </w:pPr>
    </w:p>
    <w:p w:rsidR="000D3D06" w:rsidRDefault="000D3D06" w:rsidP="00124C51">
      <w:pPr>
        <w:pStyle w:val="ListParagraph"/>
        <w:numPr>
          <w:ilvl w:val="0"/>
          <w:numId w:val="1"/>
        </w:numPr>
        <w:spacing w:after="0"/>
      </w:pPr>
      <w:r>
        <w:t xml:space="preserve">Is there a place </w:t>
      </w:r>
      <w:r w:rsidR="00A000B9">
        <w:t xml:space="preserve">that </w:t>
      </w:r>
      <w:r>
        <w:t>you USUALLY go to when you are sick or need advice about your health?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Yes</w:t>
      </w:r>
      <w:r w:rsidR="00D965C9">
        <w:tab/>
      </w:r>
      <w:r>
        <w:t xml:space="preserve">[ ] </w:t>
      </w:r>
      <w:r w:rsidR="000D3D06">
        <w:t>No</w:t>
      </w:r>
      <w:r w:rsidR="00A000B9">
        <w:t xml:space="preserve"> </w:t>
      </w:r>
      <w:r w:rsidR="00A000B9">
        <w:rPr>
          <w:color w:val="000000" w:themeColor="text1"/>
        </w:rPr>
        <w:t xml:space="preserve"> </w:t>
      </w:r>
      <w:r w:rsidR="00A000B9" w:rsidRPr="009A6EA5">
        <w:rPr>
          <w:color w:val="000000" w:themeColor="text1"/>
        </w:rPr>
        <w:sym w:font="Wingdings" w:char="F0E0"/>
      </w:r>
      <w:r w:rsidR="00A000B9">
        <w:rPr>
          <w:color w:val="000000" w:themeColor="text1"/>
        </w:rPr>
        <w:t xml:space="preserve"> GO TO QUESTION #</w:t>
      </w:r>
      <w:r w:rsidR="002724BE">
        <w:rPr>
          <w:color w:val="000000" w:themeColor="text1"/>
        </w:rPr>
        <w:t>8</w:t>
      </w:r>
    </w:p>
    <w:p w:rsidR="00C666B8" w:rsidRDefault="00C666B8" w:rsidP="00124C51">
      <w:pPr>
        <w:pStyle w:val="ListParagraph"/>
        <w:spacing w:after="0"/>
      </w:pPr>
    </w:p>
    <w:p w:rsidR="000D3D06" w:rsidRDefault="000D3D06" w:rsidP="00124C51">
      <w:pPr>
        <w:pStyle w:val="ListParagraph"/>
        <w:numPr>
          <w:ilvl w:val="0"/>
          <w:numId w:val="1"/>
        </w:numPr>
        <w:spacing w:after="0"/>
      </w:pPr>
      <w:r>
        <w:t>If YES, what kind of place do you go to most often (choose only one)?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 xml:space="preserve">Community health center 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 xml:space="preserve">Public </w:t>
      </w:r>
      <w:r w:rsidR="00A000B9">
        <w:t>clinic</w:t>
      </w:r>
      <w:r w:rsidR="002724BE">
        <w:t>/health department clinic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Family planning clinic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Private</w:t>
      </w:r>
      <w:r w:rsidR="009A6EA5">
        <w:t xml:space="preserve"> doctor’s office</w:t>
      </w:r>
      <w:r w:rsidR="002724BE">
        <w:t xml:space="preserve"> 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 xml:space="preserve">Urgent </w:t>
      </w:r>
      <w:r w:rsidR="00624942">
        <w:t xml:space="preserve">care </w:t>
      </w:r>
      <w:r w:rsidR="000D3D06">
        <w:t>clinic/walk in clinic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Hospital emergency room (ER)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Hospital outpatient department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School-based clinic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Some other place</w:t>
      </w:r>
    </w:p>
    <w:p w:rsidR="00C666B8" w:rsidRDefault="00C666B8" w:rsidP="00124C51">
      <w:pPr>
        <w:pStyle w:val="ListParagraph"/>
        <w:spacing w:after="0"/>
      </w:pPr>
      <w:r>
        <w:t>Please specify ________________________</w:t>
      </w:r>
    </w:p>
    <w:p w:rsidR="00C666B8" w:rsidRDefault="00C666B8" w:rsidP="00124C51">
      <w:pPr>
        <w:pStyle w:val="ListParagraph"/>
        <w:spacing w:after="0"/>
      </w:pPr>
    </w:p>
    <w:p w:rsidR="000D3D06" w:rsidRDefault="000D3D06" w:rsidP="00124C51">
      <w:pPr>
        <w:pStyle w:val="ListParagraph"/>
        <w:numPr>
          <w:ilvl w:val="0"/>
          <w:numId w:val="1"/>
        </w:numPr>
        <w:spacing w:after="0"/>
      </w:pPr>
      <w:r>
        <w:t>Is there a place you USUALLY go to when you need routine care or preventive care such as a physical exam or check-up?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Yes</w:t>
      </w:r>
      <w:r w:rsidR="00D965C9">
        <w:tab/>
      </w:r>
      <w:r>
        <w:t xml:space="preserve">[ ] </w:t>
      </w:r>
      <w:r w:rsidR="000D3D06">
        <w:t>No</w:t>
      </w:r>
      <w:r w:rsidR="004129F7">
        <w:t xml:space="preserve">  </w:t>
      </w:r>
      <w:r w:rsidR="004129F7">
        <w:rPr>
          <w:color w:val="000000" w:themeColor="text1"/>
        </w:rPr>
        <w:t xml:space="preserve"> </w:t>
      </w:r>
      <w:r w:rsidR="004129F7" w:rsidRPr="009A6EA5">
        <w:rPr>
          <w:color w:val="000000" w:themeColor="text1"/>
        </w:rPr>
        <w:sym w:font="Wingdings" w:char="F0E0"/>
      </w:r>
      <w:r w:rsidR="004129F7">
        <w:rPr>
          <w:color w:val="000000" w:themeColor="text1"/>
        </w:rPr>
        <w:t xml:space="preserve"> GO TO QUESTION # </w:t>
      </w:r>
      <w:r w:rsidR="002724BE">
        <w:rPr>
          <w:color w:val="000000" w:themeColor="text1"/>
        </w:rPr>
        <w:t>10</w:t>
      </w:r>
    </w:p>
    <w:p w:rsidR="00C666B8" w:rsidRDefault="00C666B8" w:rsidP="00124C51">
      <w:pPr>
        <w:pStyle w:val="ListParagraph"/>
        <w:spacing w:after="0"/>
      </w:pPr>
    </w:p>
    <w:p w:rsidR="000D3D06" w:rsidRDefault="000D3D06" w:rsidP="00124C51">
      <w:pPr>
        <w:pStyle w:val="ListParagraph"/>
        <w:numPr>
          <w:ilvl w:val="0"/>
          <w:numId w:val="1"/>
        </w:numPr>
        <w:spacing w:after="0"/>
      </w:pPr>
      <w:r>
        <w:t>If YES, what kind of place do you go to most often (choose only one)?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 xml:space="preserve">Community health center 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 xml:space="preserve">Public </w:t>
      </w:r>
      <w:r w:rsidR="00624942">
        <w:t>clinic</w:t>
      </w:r>
      <w:r w:rsidR="005B6118">
        <w:t>/</w:t>
      </w:r>
      <w:r w:rsidR="008E2BAB" w:rsidRPr="008E2BAB">
        <w:t xml:space="preserve"> </w:t>
      </w:r>
      <w:r w:rsidR="008E2BAB">
        <w:t>health department clinic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Family planning clinic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7F3F20">
        <w:t>Private doctor’s office</w:t>
      </w:r>
      <w:r w:rsidR="002724BE">
        <w:t xml:space="preserve"> or HMO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 xml:space="preserve">Urgent </w:t>
      </w:r>
      <w:r w:rsidR="00624942">
        <w:t xml:space="preserve">care </w:t>
      </w:r>
      <w:r w:rsidR="000D3D06">
        <w:t>clinic/walk in clinic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Hospital emergency room (ER)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Hospital outpatient department</w:t>
      </w:r>
    </w:p>
    <w:p w:rsidR="000D3D06" w:rsidRDefault="00C666B8" w:rsidP="00124C51">
      <w:pPr>
        <w:pStyle w:val="ListParagraph"/>
        <w:spacing w:after="0"/>
      </w:pPr>
      <w:r>
        <w:t xml:space="preserve">[ ] </w:t>
      </w:r>
      <w:r w:rsidR="000D3D06">
        <w:t>School-based clinic</w:t>
      </w:r>
    </w:p>
    <w:p w:rsidR="00FE4087" w:rsidRDefault="00C666B8" w:rsidP="00124C51">
      <w:pPr>
        <w:pStyle w:val="ListParagraph"/>
        <w:spacing w:after="0"/>
      </w:pPr>
      <w:r>
        <w:t xml:space="preserve">[ ] </w:t>
      </w:r>
      <w:r w:rsidR="000D3D06">
        <w:t>Some other place</w:t>
      </w:r>
    </w:p>
    <w:p w:rsidR="00C666B8" w:rsidRDefault="00C666B8" w:rsidP="00124C51">
      <w:pPr>
        <w:pStyle w:val="ListParagraph"/>
        <w:spacing w:after="0"/>
      </w:pPr>
      <w:r>
        <w:t>Please specify _____________________________</w:t>
      </w:r>
    </w:p>
    <w:p w:rsidR="00C666B8" w:rsidRDefault="00C666B8" w:rsidP="00124C51">
      <w:pPr>
        <w:pStyle w:val="ListParagraph"/>
        <w:spacing w:after="0"/>
      </w:pPr>
    </w:p>
    <w:p w:rsidR="002724BE" w:rsidRDefault="002724BE" w:rsidP="00124C51">
      <w:pPr>
        <w:pStyle w:val="ListParagraph"/>
        <w:spacing w:after="0"/>
      </w:pPr>
    </w:p>
    <w:p w:rsidR="00FE4087" w:rsidRDefault="00FE4087" w:rsidP="00124C51">
      <w:pPr>
        <w:pStyle w:val="ListParagraph"/>
        <w:numPr>
          <w:ilvl w:val="0"/>
          <w:numId w:val="1"/>
        </w:numPr>
        <w:spacing w:after="0"/>
      </w:pPr>
      <w:r>
        <w:t>Do you have health insurance (choose only one)?</w:t>
      </w:r>
    </w:p>
    <w:p w:rsidR="00FE4087" w:rsidRDefault="00C666B8" w:rsidP="00124C51">
      <w:pPr>
        <w:pStyle w:val="ListParagraph"/>
        <w:spacing w:after="0"/>
      </w:pPr>
      <w:r>
        <w:t xml:space="preserve">[ ] </w:t>
      </w:r>
      <w:r w:rsidR="00FE4087">
        <w:t>Yes, parents’ insurance plan</w:t>
      </w:r>
    </w:p>
    <w:p w:rsidR="00FE4087" w:rsidRDefault="00C666B8" w:rsidP="00124C51">
      <w:pPr>
        <w:pStyle w:val="ListParagraph"/>
        <w:spacing w:after="0"/>
      </w:pPr>
      <w:r>
        <w:t xml:space="preserve">[ ] </w:t>
      </w:r>
      <w:r w:rsidR="00FE4087">
        <w:t>Yes, government (Medicaid, Medicare, etc.)</w:t>
      </w:r>
    </w:p>
    <w:p w:rsidR="00FE4087" w:rsidRPr="000F14A3" w:rsidRDefault="00C666B8" w:rsidP="00124C51">
      <w:pPr>
        <w:pStyle w:val="ListParagraph"/>
        <w:spacing w:after="0"/>
        <w:rPr>
          <w:color w:val="000000" w:themeColor="text1"/>
        </w:rPr>
      </w:pPr>
      <w:r>
        <w:t xml:space="preserve">[ ] </w:t>
      </w:r>
      <w:r w:rsidR="00FE4087">
        <w:t>Yes, private insurance</w:t>
      </w:r>
      <w:r w:rsidR="00FF0559" w:rsidRPr="000F14A3">
        <w:rPr>
          <w:color w:val="000000" w:themeColor="text1"/>
        </w:rPr>
        <w:t xml:space="preserve"> </w:t>
      </w:r>
      <w:r w:rsidR="002724BE" w:rsidRPr="000F14A3">
        <w:rPr>
          <w:color w:val="000000" w:themeColor="text1"/>
        </w:rPr>
        <w:t>(through employer)</w:t>
      </w:r>
    </w:p>
    <w:p w:rsidR="008E2BAB" w:rsidRDefault="008E2BAB" w:rsidP="008E2BAB">
      <w:pPr>
        <w:pStyle w:val="ListParagraph"/>
        <w:spacing w:after="0"/>
        <w:rPr>
          <w:color w:val="000000" w:themeColor="text1"/>
        </w:rPr>
      </w:pPr>
      <w:r w:rsidRPr="000F14A3">
        <w:rPr>
          <w:color w:val="000000" w:themeColor="text1"/>
        </w:rPr>
        <w:t>[ ] Yes, private insurance (purchased by yourself/healthcare.gov exchange)</w:t>
      </w:r>
    </w:p>
    <w:p w:rsidR="002724BE" w:rsidRDefault="002724BE" w:rsidP="002724BE">
      <w:pPr>
        <w:pStyle w:val="ListParagraph"/>
        <w:spacing w:after="0"/>
      </w:pPr>
      <w:r>
        <w:t xml:space="preserve">[ ] No coverage of any type </w:t>
      </w:r>
      <w:r>
        <w:sym w:font="Wingdings" w:char="F0E0"/>
      </w:r>
      <w:r>
        <w:t xml:space="preserve"> GO TO QUESTION # 13</w:t>
      </w:r>
    </w:p>
    <w:p w:rsidR="009A6EA5" w:rsidRPr="000F14A3" w:rsidRDefault="008E2BAB" w:rsidP="00124C51">
      <w:pPr>
        <w:pStyle w:val="ListParagraph"/>
        <w:spacing w:after="0"/>
        <w:rPr>
          <w:color w:val="000000" w:themeColor="text1"/>
        </w:rPr>
      </w:pPr>
      <w:r>
        <w:rPr>
          <w:color w:val="000000" w:themeColor="text1"/>
        </w:rPr>
        <w:t xml:space="preserve"> </w:t>
      </w:r>
      <w:r w:rsidR="009A6EA5">
        <w:rPr>
          <w:color w:val="000000" w:themeColor="text1"/>
        </w:rPr>
        <w:t xml:space="preserve">[ ] Don’t know </w:t>
      </w:r>
      <w:r w:rsidR="009A6EA5" w:rsidRPr="009A6EA5">
        <w:rPr>
          <w:color w:val="000000" w:themeColor="text1"/>
        </w:rPr>
        <w:sym w:font="Wingdings" w:char="F0E0"/>
      </w:r>
      <w:r w:rsidR="009A6EA5">
        <w:rPr>
          <w:color w:val="000000" w:themeColor="text1"/>
        </w:rPr>
        <w:t xml:space="preserve"> GO TO QUESTION # </w:t>
      </w:r>
      <w:r w:rsidR="002724BE">
        <w:rPr>
          <w:color w:val="000000" w:themeColor="text1"/>
        </w:rPr>
        <w:t>13</w:t>
      </w:r>
    </w:p>
    <w:p w:rsidR="00C666B8" w:rsidRDefault="00C666B8" w:rsidP="00124C51">
      <w:pPr>
        <w:pStyle w:val="ListParagraph"/>
        <w:spacing w:after="0"/>
      </w:pPr>
    </w:p>
    <w:p w:rsidR="00FE4087" w:rsidRDefault="00FE4087" w:rsidP="00124C51">
      <w:pPr>
        <w:pStyle w:val="ListParagraph"/>
        <w:numPr>
          <w:ilvl w:val="0"/>
          <w:numId w:val="1"/>
        </w:numPr>
        <w:spacing w:after="0"/>
      </w:pPr>
      <w:r>
        <w:t>If YES, would you be willing to use your health insurance for today’s visit?</w:t>
      </w:r>
    </w:p>
    <w:p w:rsidR="00D965C9" w:rsidRDefault="00C666B8" w:rsidP="00124C51">
      <w:pPr>
        <w:pStyle w:val="ListParagraph"/>
        <w:spacing w:after="0"/>
      </w:pPr>
      <w:r>
        <w:t xml:space="preserve">[ ] </w:t>
      </w:r>
      <w:r w:rsidR="00FE4087">
        <w:t xml:space="preserve">Yes </w:t>
      </w:r>
      <w:r w:rsidR="00FE4087">
        <w:sym w:font="Wingdings" w:char="F0E0"/>
      </w:r>
      <w:r w:rsidR="00FE4087">
        <w:t xml:space="preserve"> GO TO QUESTION #</w:t>
      </w:r>
      <w:r w:rsidR="00D965C9">
        <w:t xml:space="preserve"> </w:t>
      </w:r>
      <w:r w:rsidR="002724BE">
        <w:t>13</w:t>
      </w:r>
    </w:p>
    <w:p w:rsidR="00FE4087" w:rsidRDefault="00C666B8" w:rsidP="00124C51">
      <w:pPr>
        <w:pStyle w:val="ListParagraph"/>
        <w:spacing w:after="0"/>
      </w:pPr>
      <w:r>
        <w:t xml:space="preserve">[ ] </w:t>
      </w:r>
      <w:r w:rsidR="00FE4087">
        <w:t>No</w:t>
      </w:r>
    </w:p>
    <w:p w:rsidR="00C666B8" w:rsidRDefault="00C666B8" w:rsidP="00124C51">
      <w:pPr>
        <w:pStyle w:val="ListParagraph"/>
        <w:spacing w:after="0"/>
      </w:pPr>
    </w:p>
    <w:p w:rsidR="00FE4087" w:rsidRDefault="00C666B8" w:rsidP="00124C51">
      <w:pPr>
        <w:pStyle w:val="ListParagraph"/>
        <w:numPr>
          <w:ilvl w:val="0"/>
          <w:numId w:val="1"/>
        </w:numPr>
        <w:spacing w:after="0"/>
      </w:pPr>
      <w:r>
        <w:t>If No</w:t>
      </w:r>
      <w:r w:rsidR="00FE4087">
        <w:t>, why not (choose all that apply)?</w:t>
      </w:r>
    </w:p>
    <w:p w:rsidR="00FE4087" w:rsidRDefault="00C666B8" w:rsidP="00124C51">
      <w:pPr>
        <w:pStyle w:val="ListParagraph"/>
        <w:spacing w:after="0"/>
      </w:pPr>
      <w:r>
        <w:t xml:space="preserve">[ ] </w:t>
      </w:r>
      <w:r w:rsidR="00FE4087">
        <w:t>I do not want my insurance company to know</w:t>
      </w:r>
    </w:p>
    <w:p w:rsidR="00FE4087" w:rsidRDefault="00C666B8" w:rsidP="00124C51">
      <w:pPr>
        <w:pStyle w:val="ListParagraph"/>
        <w:spacing w:after="0"/>
      </w:pPr>
      <w:r>
        <w:t xml:space="preserve">[ ] </w:t>
      </w:r>
      <w:r w:rsidR="00FE4087">
        <w:t>Insurance company might send records home</w:t>
      </w:r>
    </w:p>
    <w:p w:rsidR="00FE4087" w:rsidRDefault="00C666B8" w:rsidP="00124C51">
      <w:pPr>
        <w:pStyle w:val="ListParagraph"/>
        <w:spacing w:after="0"/>
      </w:pPr>
      <w:r>
        <w:t xml:space="preserve">[ ] </w:t>
      </w:r>
      <w:r w:rsidR="00FE4087">
        <w:t>I do not want my parents/spouse/significant other to know</w:t>
      </w:r>
    </w:p>
    <w:p w:rsidR="00FE4087" w:rsidRDefault="00C666B8" w:rsidP="00124C51">
      <w:pPr>
        <w:pStyle w:val="ListParagraph"/>
        <w:spacing w:after="0"/>
      </w:pPr>
      <w:r>
        <w:t xml:space="preserve">[ ] </w:t>
      </w:r>
      <w:r w:rsidR="00FE4087">
        <w:t>Usual doctor might send records home</w:t>
      </w:r>
    </w:p>
    <w:p w:rsidR="00FE4087" w:rsidRDefault="00C666B8" w:rsidP="00124C51">
      <w:pPr>
        <w:pStyle w:val="ListParagraph"/>
        <w:spacing w:after="0"/>
      </w:pPr>
      <w:r>
        <w:t xml:space="preserve">[ ] </w:t>
      </w:r>
      <w:r w:rsidR="00FE4087">
        <w:t xml:space="preserve">I cannot afford to </w:t>
      </w:r>
      <w:r w:rsidR="00D965C9">
        <w:t xml:space="preserve">pay </w:t>
      </w:r>
      <w:r w:rsidR="00FE4087">
        <w:t>the co-pay</w:t>
      </w:r>
      <w:r w:rsidR="002724BE">
        <w:t xml:space="preserve"> or </w:t>
      </w:r>
      <w:r w:rsidR="00FE4087">
        <w:t>deductible</w:t>
      </w:r>
    </w:p>
    <w:p w:rsidR="00FE4087" w:rsidRDefault="00C666B8" w:rsidP="00124C51">
      <w:pPr>
        <w:pStyle w:val="ListParagraph"/>
        <w:spacing w:after="0"/>
      </w:pPr>
      <w:r>
        <w:t xml:space="preserve">[ ] </w:t>
      </w:r>
      <w:r w:rsidR="00FE4087">
        <w:t>My insurance will not cover this visit</w:t>
      </w:r>
    </w:p>
    <w:p w:rsidR="00FE4087" w:rsidRDefault="00C666B8" w:rsidP="00124C51">
      <w:pPr>
        <w:pStyle w:val="ListParagraph"/>
        <w:spacing w:after="0"/>
      </w:pPr>
      <w:r>
        <w:t xml:space="preserve">[ ] </w:t>
      </w:r>
      <w:r w:rsidR="008E2BAB">
        <w:t xml:space="preserve">Some  </w:t>
      </w:r>
      <w:r w:rsidR="00FE4087">
        <w:t xml:space="preserve">other </w:t>
      </w:r>
      <w:r w:rsidR="008E2BAB">
        <w:t>reason</w:t>
      </w:r>
    </w:p>
    <w:p w:rsidR="00C666B8" w:rsidRDefault="008E2BAB" w:rsidP="00124C51">
      <w:pPr>
        <w:pStyle w:val="ListParagraph"/>
        <w:spacing w:after="0"/>
      </w:pPr>
      <w:r>
        <w:t xml:space="preserve">Please specify </w:t>
      </w:r>
      <w:r w:rsidR="00C666B8">
        <w:t>__________________________________</w:t>
      </w:r>
    </w:p>
    <w:p w:rsidR="00931260" w:rsidRDefault="00931260" w:rsidP="00124C51">
      <w:pPr>
        <w:pStyle w:val="ListParagraph"/>
        <w:spacing w:after="0"/>
      </w:pPr>
    </w:p>
    <w:p w:rsidR="00FE4087" w:rsidRPr="00CF3780" w:rsidRDefault="00CF3780" w:rsidP="00977069">
      <w:pPr>
        <w:pStyle w:val="ListParagraph"/>
        <w:numPr>
          <w:ilvl w:val="0"/>
          <w:numId w:val="1"/>
        </w:numPr>
        <w:spacing w:after="0"/>
        <w:rPr>
          <w:highlight w:val="yellow"/>
        </w:rPr>
      </w:pPr>
      <w:r w:rsidRPr="00CF3780">
        <w:rPr>
          <w:highlight w:val="yellow"/>
        </w:rPr>
        <w:t>What sex were you assigned at birth on your original birth certificate?</w:t>
      </w:r>
    </w:p>
    <w:p w:rsidR="00FE4087" w:rsidRPr="00CF3780" w:rsidRDefault="00C666B8" w:rsidP="00124C51">
      <w:pPr>
        <w:pStyle w:val="ListParagraph"/>
        <w:spacing w:after="0"/>
        <w:rPr>
          <w:highlight w:val="yellow"/>
        </w:rPr>
      </w:pPr>
      <w:r w:rsidRPr="00CF3780">
        <w:rPr>
          <w:highlight w:val="yellow"/>
        </w:rPr>
        <w:t xml:space="preserve">[ ] </w:t>
      </w:r>
      <w:r w:rsidR="00FE4087" w:rsidRPr="00CF3780">
        <w:rPr>
          <w:highlight w:val="yellow"/>
        </w:rPr>
        <w:t>Male</w:t>
      </w:r>
    </w:p>
    <w:p w:rsidR="00FE4087" w:rsidRPr="00CF3780" w:rsidRDefault="00C666B8" w:rsidP="00124C51">
      <w:pPr>
        <w:pStyle w:val="ListParagraph"/>
        <w:spacing w:after="0"/>
        <w:rPr>
          <w:highlight w:val="yellow"/>
        </w:rPr>
      </w:pPr>
      <w:r w:rsidRPr="00CF3780">
        <w:rPr>
          <w:highlight w:val="yellow"/>
        </w:rPr>
        <w:t xml:space="preserve">[ ] </w:t>
      </w:r>
      <w:r w:rsidR="00FE4087" w:rsidRPr="00CF3780">
        <w:rPr>
          <w:highlight w:val="yellow"/>
        </w:rPr>
        <w:t>Female</w:t>
      </w:r>
    </w:p>
    <w:p w:rsidR="00FE4087" w:rsidRPr="00CF3780" w:rsidRDefault="00C666B8" w:rsidP="00124C51">
      <w:pPr>
        <w:pStyle w:val="ListParagraph"/>
        <w:spacing w:after="0"/>
        <w:rPr>
          <w:highlight w:val="yellow"/>
        </w:rPr>
      </w:pPr>
      <w:r w:rsidRPr="00CF3780">
        <w:rPr>
          <w:highlight w:val="yellow"/>
        </w:rPr>
        <w:t xml:space="preserve">[ ] </w:t>
      </w:r>
      <w:r w:rsidR="00CF3780" w:rsidRPr="00CF3780">
        <w:rPr>
          <w:highlight w:val="yellow"/>
        </w:rPr>
        <w:t>Refused</w:t>
      </w:r>
    </w:p>
    <w:p w:rsidR="00FE4087" w:rsidRPr="00CF3780" w:rsidRDefault="00C666B8" w:rsidP="00124C51">
      <w:pPr>
        <w:pStyle w:val="ListParagraph"/>
        <w:spacing w:after="0"/>
        <w:rPr>
          <w:highlight w:val="yellow"/>
        </w:rPr>
      </w:pPr>
      <w:r w:rsidRPr="00CF3780">
        <w:rPr>
          <w:highlight w:val="yellow"/>
        </w:rPr>
        <w:t xml:space="preserve">[ ] </w:t>
      </w:r>
      <w:r w:rsidR="00CF3780" w:rsidRPr="00CF3780">
        <w:rPr>
          <w:highlight w:val="yellow"/>
        </w:rPr>
        <w:t>Don’t know</w:t>
      </w:r>
    </w:p>
    <w:p w:rsidR="00CF3780" w:rsidRPr="00CF3780" w:rsidRDefault="00CF3780" w:rsidP="00124C51">
      <w:pPr>
        <w:pStyle w:val="ListParagraph"/>
        <w:spacing w:after="0"/>
        <w:rPr>
          <w:highlight w:val="yellow"/>
        </w:rPr>
      </w:pPr>
    </w:p>
    <w:p w:rsidR="00CF3780" w:rsidRPr="00CF3780" w:rsidRDefault="00CF3780" w:rsidP="00CF3780">
      <w:pPr>
        <w:pStyle w:val="ListParagraph"/>
        <w:numPr>
          <w:ilvl w:val="0"/>
          <w:numId w:val="1"/>
        </w:numPr>
        <w:spacing w:after="0"/>
        <w:rPr>
          <w:highlight w:val="yellow"/>
        </w:rPr>
      </w:pPr>
      <w:r w:rsidRPr="00CF3780">
        <w:rPr>
          <w:highlight w:val="yellow"/>
        </w:rPr>
        <w:t>Do you currently describe yourself as male, female, or transgender?</w:t>
      </w:r>
    </w:p>
    <w:p w:rsidR="00CF3780" w:rsidRPr="00CF3780" w:rsidRDefault="00CF3780" w:rsidP="00CF3780">
      <w:pPr>
        <w:pStyle w:val="ListParagraph"/>
        <w:spacing w:after="0"/>
        <w:rPr>
          <w:highlight w:val="yellow"/>
        </w:rPr>
      </w:pPr>
      <w:r w:rsidRPr="00CF3780">
        <w:rPr>
          <w:highlight w:val="yellow"/>
        </w:rPr>
        <w:t>[ ] Male</w:t>
      </w:r>
    </w:p>
    <w:p w:rsidR="00CF3780" w:rsidRPr="00CF3780" w:rsidRDefault="00CF3780" w:rsidP="00CF3780">
      <w:pPr>
        <w:pStyle w:val="ListParagraph"/>
        <w:spacing w:after="0"/>
        <w:rPr>
          <w:highlight w:val="yellow"/>
        </w:rPr>
      </w:pPr>
      <w:r w:rsidRPr="00CF3780">
        <w:rPr>
          <w:highlight w:val="yellow"/>
        </w:rPr>
        <w:t>[ ] Female</w:t>
      </w:r>
    </w:p>
    <w:p w:rsidR="00CF3780" w:rsidRPr="00CF3780" w:rsidRDefault="00CF3780" w:rsidP="00CF3780">
      <w:pPr>
        <w:pStyle w:val="ListParagraph"/>
        <w:spacing w:after="0"/>
        <w:rPr>
          <w:highlight w:val="yellow"/>
        </w:rPr>
      </w:pPr>
      <w:r w:rsidRPr="00CF3780">
        <w:rPr>
          <w:highlight w:val="yellow"/>
        </w:rPr>
        <w:t>[ ] Transgender</w:t>
      </w:r>
    </w:p>
    <w:p w:rsidR="00CF3780" w:rsidRDefault="00CF3780" w:rsidP="00CF3780">
      <w:pPr>
        <w:pStyle w:val="ListParagraph"/>
        <w:spacing w:after="0"/>
      </w:pPr>
      <w:r w:rsidRPr="00CF3780">
        <w:rPr>
          <w:highlight w:val="yellow"/>
        </w:rPr>
        <w:t>[ ] None of these</w:t>
      </w:r>
    </w:p>
    <w:p w:rsidR="00931260" w:rsidRDefault="00931260" w:rsidP="00124C51">
      <w:pPr>
        <w:pStyle w:val="ListParagraph"/>
        <w:spacing w:after="0"/>
      </w:pPr>
    </w:p>
    <w:p w:rsidR="00FE4087" w:rsidRDefault="00FE4087" w:rsidP="00124C51">
      <w:pPr>
        <w:pStyle w:val="ListParagraph"/>
        <w:numPr>
          <w:ilvl w:val="0"/>
          <w:numId w:val="1"/>
        </w:numPr>
        <w:spacing w:after="0"/>
      </w:pPr>
      <w:r>
        <w:t>How old are you? Age in years______</w:t>
      </w:r>
    </w:p>
    <w:p w:rsidR="002F0624" w:rsidRDefault="002F0624" w:rsidP="002F0624">
      <w:pPr>
        <w:pStyle w:val="ListParagraph"/>
        <w:spacing w:after="0"/>
      </w:pPr>
    </w:p>
    <w:p w:rsidR="002F0624" w:rsidRDefault="002F0624" w:rsidP="002F0624">
      <w:pPr>
        <w:pStyle w:val="ListParagraph"/>
        <w:spacing w:after="0"/>
      </w:pPr>
    </w:p>
    <w:p w:rsidR="002F0624" w:rsidRDefault="002F0624" w:rsidP="002F0624">
      <w:pPr>
        <w:pStyle w:val="ListParagraph"/>
        <w:numPr>
          <w:ilvl w:val="0"/>
          <w:numId w:val="1"/>
        </w:numPr>
        <w:spacing w:after="0"/>
      </w:pPr>
      <w:r>
        <w:t>What is your ethnicity?</w:t>
      </w:r>
    </w:p>
    <w:p w:rsidR="002F0624" w:rsidRDefault="002F0624" w:rsidP="002F0624">
      <w:pPr>
        <w:spacing w:after="0"/>
        <w:ind w:left="720"/>
      </w:pPr>
      <w:r>
        <w:t>[ ] Hispanic or Latino</w:t>
      </w:r>
    </w:p>
    <w:p w:rsidR="002F0624" w:rsidRDefault="002F0624" w:rsidP="002F0624">
      <w:pPr>
        <w:spacing w:after="0"/>
        <w:ind w:left="720"/>
      </w:pPr>
      <w:r>
        <w:t>[ ] Not Hispanic or Latino</w:t>
      </w:r>
    </w:p>
    <w:p w:rsidR="002F0624" w:rsidRDefault="002F0624" w:rsidP="002F0624">
      <w:pPr>
        <w:pStyle w:val="ListParagraph"/>
        <w:spacing w:after="0"/>
      </w:pPr>
    </w:p>
    <w:p w:rsidR="00931260" w:rsidRDefault="00931260" w:rsidP="00124C51">
      <w:pPr>
        <w:pStyle w:val="ListParagraph"/>
        <w:spacing w:after="0"/>
      </w:pPr>
    </w:p>
    <w:p w:rsidR="00FE4087" w:rsidRDefault="00FE4087" w:rsidP="00124C51">
      <w:pPr>
        <w:pStyle w:val="ListParagraph"/>
        <w:numPr>
          <w:ilvl w:val="0"/>
          <w:numId w:val="1"/>
        </w:numPr>
        <w:spacing w:after="0"/>
      </w:pPr>
      <w:r>
        <w:t xml:space="preserve">What is your </w:t>
      </w:r>
      <w:r w:rsidR="00F909A7">
        <w:t>race (choose all that apply)</w:t>
      </w:r>
      <w:r>
        <w:t>?</w:t>
      </w:r>
    </w:p>
    <w:p w:rsidR="0077349E" w:rsidRDefault="0077349E" w:rsidP="00124C51">
      <w:pPr>
        <w:pStyle w:val="ListParagraph"/>
        <w:spacing w:after="0"/>
      </w:pPr>
    </w:p>
    <w:p w:rsidR="0077349E" w:rsidRDefault="0077349E" w:rsidP="00124C51">
      <w:pPr>
        <w:pStyle w:val="ListParagraph"/>
        <w:spacing w:after="0"/>
      </w:pPr>
      <w:r>
        <w:t>[ ] American Indian or Alaska Native</w:t>
      </w:r>
    </w:p>
    <w:p w:rsidR="0077349E" w:rsidRDefault="0077349E" w:rsidP="00124C51">
      <w:pPr>
        <w:pStyle w:val="ListParagraph"/>
        <w:spacing w:after="0"/>
      </w:pPr>
      <w:r>
        <w:t>[ ] Asian</w:t>
      </w:r>
    </w:p>
    <w:p w:rsidR="0077349E" w:rsidRDefault="0077349E" w:rsidP="00124C51">
      <w:pPr>
        <w:pStyle w:val="ListParagraph"/>
        <w:spacing w:after="0"/>
      </w:pPr>
      <w:r>
        <w:t>[ ] Black or African American</w:t>
      </w:r>
    </w:p>
    <w:p w:rsidR="0077349E" w:rsidRDefault="0077349E" w:rsidP="00124C51">
      <w:pPr>
        <w:pStyle w:val="ListParagraph"/>
        <w:spacing w:after="0"/>
      </w:pPr>
      <w:r>
        <w:t>[ ] Native Hawaiian or Other Pacific Islander</w:t>
      </w:r>
    </w:p>
    <w:p w:rsidR="00CF3780" w:rsidRDefault="00C666B8" w:rsidP="00CF3780">
      <w:pPr>
        <w:pStyle w:val="ListParagraph"/>
        <w:spacing w:after="0"/>
      </w:pPr>
      <w:r>
        <w:t xml:space="preserve">[ ] </w:t>
      </w:r>
      <w:r w:rsidR="00FE4087">
        <w:t>White</w:t>
      </w:r>
    </w:p>
    <w:p w:rsidR="00CF3780" w:rsidRDefault="00CF3780" w:rsidP="00CF3780">
      <w:pPr>
        <w:pStyle w:val="ListParagraph"/>
        <w:spacing w:after="0"/>
      </w:pPr>
    </w:p>
    <w:p w:rsidR="00CF3780" w:rsidRPr="00CF3780" w:rsidRDefault="00CF3780" w:rsidP="00CF3780">
      <w:pPr>
        <w:pStyle w:val="ListParagraph"/>
        <w:numPr>
          <w:ilvl w:val="0"/>
          <w:numId w:val="1"/>
        </w:numPr>
        <w:spacing w:after="0"/>
        <w:rPr>
          <w:highlight w:val="yellow"/>
        </w:rPr>
      </w:pPr>
      <w:r w:rsidRPr="00CF3780">
        <w:rPr>
          <w:highlight w:val="yellow"/>
        </w:rPr>
        <w:t xml:space="preserve">Which of the following best represents how you think of yourself? </w:t>
      </w:r>
    </w:p>
    <w:p w:rsidR="00FE4087" w:rsidRPr="00CF3780" w:rsidRDefault="00931260" w:rsidP="00CF3780">
      <w:pPr>
        <w:pStyle w:val="ListParagraph"/>
        <w:spacing w:after="0"/>
        <w:rPr>
          <w:highlight w:val="yellow"/>
        </w:rPr>
      </w:pPr>
      <w:r w:rsidRPr="00CF3780">
        <w:rPr>
          <w:highlight w:val="yellow"/>
        </w:rPr>
        <w:t xml:space="preserve">[ ] </w:t>
      </w:r>
      <w:r w:rsidR="00CF3780">
        <w:rPr>
          <w:highlight w:val="yellow"/>
        </w:rPr>
        <w:t>L</w:t>
      </w:r>
      <w:r w:rsidR="00CF3780" w:rsidRPr="00CF3780">
        <w:rPr>
          <w:highlight w:val="yellow"/>
        </w:rPr>
        <w:t>esbian or gay</w:t>
      </w:r>
    </w:p>
    <w:p w:rsidR="00FE4087" w:rsidRPr="00CF3780" w:rsidRDefault="00931260" w:rsidP="00124C51">
      <w:pPr>
        <w:pStyle w:val="ListParagraph"/>
        <w:spacing w:after="0"/>
        <w:rPr>
          <w:highlight w:val="yellow"/>
        </w:rPr>
      </w:pPr>
      <w:r w:rsidRPr="00CF3780">
        <w:rPr>
          <w:highlight w:val="yellow"/>
        </w:rPr>
        <w:t xml:space="preserve">[ ] </w:t>
      </w:r>
      <w:r w:rsidR="00CF3780" w:rsidRPr="00CF3780">
        <w:rPr>
          <w:highlight w:val="yellow"/>
        </w:rPr>
        <w:t>Straight, that is not lesbian or gay</w:t>
      </w:r>
    </w:p>
    <w:p w:rsidR="00045FB9" w:rsidRPr="00CF3780" w:rsidRDefault="00931260" w:rsidP="00124C51">
      <w:pPr>
        <w:pStyle w:val="ListParagraph"/>
        <w:spacing w:after="0"/>
        <w:rPr>
          <w:highlight w:val="yellow"/>
        </w:rPr>
      </w:pPr>
      <w:r w:rsidRPr="00CF3780">
        <w:rPr>
          <w:highlight w:val="yellow"/>
        </w:rPr>
        <w:t xml:space="preserve">[ ] </w:t>
      </w:r>
      <w:r w:rsidR="00FE4087" w:rsidRPr="00CF3780">
        <w:rPr>
          <w:highlight w:val="yellow"/>
        </w:rPr>
        <w:t>Bisexual</w:t>
      </w:r>
    </w:p>
    <w:p w:rsidR="00CF3780" w:rsidRPr="00CF3780" w:rsidRDefault="00CF3780" w:rsidP="00124C51">
      <w:pPr>
        <w:pStyle w:val="ListParagraph"/>
        <w:spacing w:after="0"/>
        <w:rPr>
          <w:highlight w:val="yellow"/>
        </w:rPr>
      </w:pPr>
      <w:r w:rsidRPr="00CF3780">
        <w:rPr>
          <w:highlight w:val="yellow"/>
        </w:rPr>
        <w:t>[ ] Something else</w:t>
      </w:r>
    </w:p>
    <w:p w:rsidR="00CF3780" w:rsidRDefault="00CF3780" w:rsidP="00124C51">
      <w:pPr>
        <w:pStyle w:val="ListParagraph"/>
        <w:spacing w:after="0"/>
      </w:pPr>
      <w:r w:rsidRPr="00CF3780">
        <w:rPr>
          <w:highlight w:val="yellow"/>
        </w:rPr>
        <w:t>[ ] I don’t know the answer</w:t>
      </w:r>
    </w:p>
    <w:p w:rsidR="00931260" w:rsidRDefault="00931260" w:rsidP="00124C51">
      <w:pPr>
        <w:pStyle w:val="ListParagraph"/>
        <w:spacing w:after="0"/>
      </w:pPr>
    </w:p>
    <w:p w:rsidR="00FE4087" w:rsidRDefault="00FE4087" w:rsidP="00124C51">
      <w:pPr>
        <w:pStyle w:val="ListParagraph"/>
        <w:numPr>
          <w:ilvl w:val="0"/>
          <w:numId w:val="1"/>
        </w:numPr>
        <w:spacing w:after="0"/>
      </w:pPr>
      <w:r>
        <w:t>What is your current employment status</w:t>
      </w:r>
      <w:r w:rsidR="00576FAE">
        <w:t xml:space="preserve"> (choose all that apply)</w:t>
      </w:r>
      <w:r>
        <w:t>?</w:t>
      </w:r>
    </w:p>
    <w:p w:rsidR="00FE4087" w:rsidRDefault="00931260" w:rsidP="00124C51">
      <w:pPr>
        <w:pStyle w:val="ListParagraph"/>
        <w:spacing w:after="0"/>
      </w:pPr>
      <w:r>
        <w:t xml:space="preserve">[ ] </w:t>
      </w:r>
      <w:r w:rsidR="00FE4087">
        <w:t>Full-time employment</w:t>
      </w:r>
    </w:p>
    <w:p w:rsidR="00FE4087" w:rsidRDefault="00931260" w:rsidP="00124C51">
      <w:pPr>
        <w:pStyle w:val="ListParagraph"/>
        <w:spacing w:after="0"/>
      </w:pPr>
      <w:r>
        <w:t xml:space="preserve">[ ] </w:t>
      </w:r>
      <w:r w:rsidR="00FE4087">
        <w:t>Part-time employment</w:t>
      </w:r>
    </w:p>
    <w:p w:rsidR="00FE4087" w:rsidRDefault="00931260" w:rsidP="00124C51">
      <w:pPr>
        <w:pStyle w:val="ListParagraph"/>
        <w:spacing w:after="0"/>
      </w:pPr>
      <w:r>
        <w:t xml:space="preserve">[ ] </w:t>
      </w:r>
      <w:r w:rsidR="00FE4087">
        <w:t>Unemployed</w:t>
      </w:r>
    </w:p>
    <w:p w:rsidR="00FE4087" w:rsidRDefault="00931260" w:rsidP="00124C51">
      <w:pPr>
        <w:pStyle w:val="ListParagraph"/>
        <w:spacing w:after="0"/>
      </w:pPr>
      <w:r>
        <w:t xml:space="preserve">[ ] </w:t>
      </w:r>
      <w:r w:rsidR="00FE4087">
        <w:t>Disabled</w:t>
      </w:r>
    </w:p>
    <w:p w:rsidR="00FE4087" w:rsidRDefault="00931260" w:rsidP="00124C51">
      <w:pPr>
        <w:pStyle w:val="ListParagraph"/>
        <w:spacing w:after="0"/>
      </w:pPr>
      <w:r>
        <w:t xml:space="preserve">[ ] </w:t>
      </w:r>
      <w:r w:rsidR="00FE4087">
        <w:t>Student</w:t>
      </w:r>
    </w:p>
    <w:p w:rsidR="00FE4087" w:rsidRDefault="00931260" w:rsidP="00124C51">
      <w:pPr>
        <w:pStyle w:val="ListParagraph"/>
        <w:spacing w:after="0"/>
      </w:pPr>
      <w:r>
        <w:t xml:space="preserve">[ ] </w:t>
      </w:r>
      <w:r w:rsidR="00FE4087">
        <w:t>Other</w:t>
      </w:r>
    </w:p>
    <w:p w:rsidR="00931260" w:rsidRDefault="00931260" w:rsidP="00124C51">
      <w:pPr>
        <w:pStyle w:val="ListParagraph"/>
        <w:spacing w:after="0"/>
      </w:pPr>
    </w:p>
    <w:p w:rsidR="00FE4087" w:rsidRDefault="00FE4087" w:rsidP="00124C51">
      <w:pPr>
        <w:pStyle w:val="ListParagraph"/>
        <w:numPr>
          <w:ilvl w:val="0"/>
          <w:numId w:val="1"/>
        </w:numPr>
        <w:spacing w:after="0"/>
      </w:pPr>
      <w:r>
        <w:t xml:space="preserve">What is </w:t>
      </w:r>
      <w:r w:rsidR="002724BE">
        <w:t xml:space="preserve">your  </w:t>
      </w:r>
      <w:r>
        <w:t>highest level of school you have completed or the highest degree you have received</w:t>
      </w:r>
      <w:r w:rsidR="00501E58">
        <w:t xml:space="preserve"> </w:t>
      </w:r>
      <w:r>
        <w:t>?</w:t>
      </w:r>
      <w:r w:rsidR="00501E58">
        <w:t xml:space="preserve"> </w:t>
      </w:r>
    </w:p>
    <w:p w:rsidR="00FE4087" w:rsidRDefault="00931260" w:rsidP="00124C51">
      <w:pPr>
        <w:pStyle w:val="ListParagraph"/>
        <w:spacing w:after="0"/>
      </w:pPr>
      <w:r>
        <w:t xml:space="preserve">[ ] </w:t>
      </w:r>
      <w:r w:rsidR="00FE4087">
        <w:t>Middle school</w:t>
      </w:r>
    </w:p>
    <w:p w:rsidR="00FE4087" w:rsidRDefault="00931260" w:rsidP="00124C51">
      <w:pPr>
        <w:pStyle w:val="ListParagraph"/>
        <w:spacing w:after="0"/>
      </w:pPr>
      <w:r>
        <w:t xml:space="preserve">[ ] </w:t>
      </w:r>
      <w:r w:rsidR="00FE4087">
        <w:t>Some high school</w:t>
      </w:r>
    </w:p>
    <w:p w:rsidR="00FE4087" w:rsidRDefault="00931260" w:rsidP="00124C51">
      <w:pPr>
        <w:pStyle w:val="ListParagraph"/>
        <w:spacing w:after="0"/>
      </w:pPr>
      <w:r>
        <w:t xml:space="preserve">[ ] </w:t>
      </w:r>
      <w:r w:rsidR="00FE4087">
        <w:t>High school diploma</w:t>
      </w:r>
    </w:p>
    <w:p w:rsidR="00FE4087" w:rsidRDefault="00931260" w:rsidP="00124C51">
      <w:pPr>
        <w:pStyle w:val="ListParagraph"/>
        <w:spacing w:after="0"/>
      </w:pPr>
      <w:r>
        <w:t xml:space="preserve">[ ] </w:t>
      </w:r>
      <w:r w:rsidR="00FE4087">
        <w:t>GED</w:t>
      </w:r>
      <w:r w:rsidR="00910C79">
        <w:t xml:space="preserve"> or equivalent</w:t>
      </w:r>
    </w:p>
    <w:p w:rsidR="00FE4087" w:rsidRDefault="00931260" w:rsidP="00124C51">
      <w:pPr>
        <w:pStyle w:val="ListParagraph"/>
        <w:spacing w:after="0"/>
      </w:pPr>
      <w:r>
        <w:t xml:space="preserve">[ ] </w:t>
      </w:r>
      <w:r w:rsidR="00FE4087">
        <w:t>Some college</w:t>
      </w:r>
    </w:p>
    <w:p w:rsidR="00FE4087" w:rsidRDefault="00931260" w:rsidP="00124C51">
      <w:pPr>
        <w:pStyle w:val="ListParagraph"/>
        <w:spacing w:after="0"/>
      </w:pPr>
      <w:r>
        <w:t xml:space="preserve">[ ] </w:t>
      </w:r>
      <w:r w:rsidR="00FE4087">
        <w:t>College degree or higher</w:t>
      </w:r>
    </w:p>
    <w:p w:rsidR="00931260" w:rsidRDefault="00931260" w:rsidP="00124C51">
      <w:pPr>
        <w:pStyle w:val="ListParagraph"/>
        <w:spacing w:after="0"/>
      </w:pPr>
    </w:p>
    <w:p w:rsidR="004911C8" w:rsidRDefault="004911C8" w:rsidP="00124C51">
      <w:pPr>
        <w:pStyle w:val="ListParagraph"/>
        <w:numPr>
          <w:ilvl w:val="0"/>
          <w:numId w:val="1"/>
        </w:numPr>
        <w:spacing w:after="0"/>
      </w:pPr>
      <w:r>
        <w:t>What is the ZIP code where you live? ________</w:t>
      </w:r>
    </w:p>
    <w:p w:rsidR="00FE4087" w:rsidRDefault="00FE4087" w:rsidP="00124C51">
      <w:pPr>
        <w:pStyle w:val="ListParagraph"/>
        <w:spacing w:after="0"/>
      </w:pPr>
    </w:p>
    <w:p w:rsidR="00F251F4" w:rsidRDefault="00F251F4" w:rsidP="00124C51">
      <w:pPr>
        <w:pStyle w:val="ListParagraph"/>
        <w:spacing w:after="0"/>
      </w:pPr>
    </w:p>
    <w:p w:rsidR="00F251F4" w:rsidRDefault="00F251F4" w:rsidP="00B010B7">
      <w:pPr>
        <w:pStyle w:val="ListParagraph"/>
        <w:spacing w:after="0"/>
      </w:pPr>
      <w:r>
        <w:t>END CLINIC USER SURVEY</w:t>
      </w:r>
    </w:p>
    <w:sectPr w:rsidR="00F251F4" w:rsidSect="00D26908">
      <w:headerReference w:type="default" r:id="rId8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59B6" w:rsidRDefault="009659B6" w:rsidP="000D7B65">
      <w:pPr>
        <w:spacing w:after="0" w:line="240" w:lineRule="auto"/>
      </w:pPr>
      <w:r>
        <w:separator/>
      </w:r>
    </w:p>
  </w:endnote>
  <w:endnote w:type="continuationSeparator" w:id="0">
    <w:p w:rsidR="009659B6" w:rsidRDefault="009659B6" w:rsidP="000D7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59B6" w:rsidRDefault="009659B6" w:rsidP="000D7B65">
      <w:pPr>
        <w:spacing w:after="0" w:line="240" w:lineRule="auto"/>
      </w:pPr>
      <w:r>
        <w:separator/>
      </w:r>
    </w:p>
  </w:footnote>
  <w:footnote w:type="continuationSeparator" w:id="0">
    <w:p w:rsidR="009659B6" w:rsidRDefault="009659B6" w:rsidP="000D7B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51F4" w:rsidRDefault="00F251F4" w:rsidP="00F251F4">
    <w:pPr>
      <w:pStyle w:val="Header"/>
      <w:jc w:val="right"/>
    </w:pPr>
    <w:r>
      <w:t xml:space="preserve">Attachment </w:t>
    </w:r>
    <w:r w:rsidR="00B010B7">
      <w:t>3A Patient Questionnair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E2F00"/>
    <w:multiLevelType w:val="hybridMultilevel"/>
    <w:tmpl w:val="E1AE4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323144"/>
    <w:multiLevelType w:val="hybridMultilevel"/>
    <w:tmpl w:val="6320239A"/>
    <w:lvl w:ilvl="0" w:tplc="13CAB354">
      <w:start w:val="1"/>
      <w:numFmt w:val="bullet"/>
      <w:pStyle w:val="NORCAnswer1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5A31A0"/>
    <w:multiLevelType w:val="hybridMultilevel"/>
    <w:tmpl w:val="27240BD4"/>
    <w:lvl w:ilvl="0" w:tplc="D71C02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6A6E74"/>
    <w:multiLevelType w:val="hybridMultilevel"/>
    <w:tmpl w:val="231438D4"/>
    <w:lvl w:ilvl="0" w:tplc="E63884FC">
      <w:start w:val="1"/>
      <w:numFmt w:val="decimal"/>
      <w:pStyle w:val="NORCQuestion1"/>
      <w:lvlText w:val="%1."/>
      <w:lvlJc w:val="left"/>
      <w:pPr>
        <w:ind w:left="360" w:hanging="360"/>
      </w:pPr>
      <w:rPr>
        <w:rFonts w:hint="default"/>
        <w:b/>
        <w:i w:val="0"/>
        <w:sz w:val="2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sTQzNrcwMDEwMDRQ0lEKTi0uzszPAykwrAUA5w32/SwAAAA="/>
  </w:docVars>
  <w:rsids>
    <w:rsidRoot w:val="000D3D06"/>
    <w:rsid w:val="00040E37"/>
    <w:rsid w:val="00045FB9"/>
    <w:rsid w:val="000D3D06"/>
    <w:rsid w:val="000D7B65"/>
    <w:rsid w:val="000F14A3"/>
    <w:rsid w:val="000F4D67"/>
    <w:rsid w:val="00111CAF"/>
    <w:rsid w:val="00124C51"/>
    <w:rsid w:val="00265DE2"/>
    <w:rsid w:val="002724BE"/>
    <w:rsid w:val="002F0624"/>
    <w:rsid w:val="00360854"/>
    <w:rsid w:val="00366DC9"/>
    <w:rsid w:val="003D5CF3"/>
    <w:rsid w:val="004129F7"/>
    <w:rsid w:val="004269FD"/>
    <w:rsid w:val="00443EB6"/>
    <w:rsid w:val="004911C8"/>
    <w:rsid w:val="004C153E"/>
    <w:rsid w:val="004E0724"/>
    <w:rsid w:val="00501E58"/>
    <w:rsid w:val="00540020"/>
    <w:rsid w:val="00575BD4"/>
    <w:rsid w:val="00576FAE"/>
    <w:rsid w:val="005A0531"/>
    <w:rsid w:val="005B6118"/>
    <w:rsid w:val="005C3E7E"/>
    <w:rsid w:val="005F1351"/>
    <w:rsid w:val="00624942"/>
    <w:rsid w:val="00645EAE"/>
    <w:rsid w:val="0077349E"/>
    <w:rsid w:val="007F3F20"/>
    <w:rsid w:val="008A3F1A"/>
    <w:rsid w:val="008A6CFF"/>
    <w:rsid w:val="008C5374"/>
    <w:rsid w:val="008E2BAB"/>
    <w:rsid w:val="00910C79"/>
    <w:rsid w:val="00915FF3"/>
    <w:rsid w:val="00931260"/>
    <w:rsid w:val="009659B6"/>
    <w:rsid w:val="00977069"/>
    <w:rsid w:val="009A6EA5"/>
    <w:rsid w:val="00A000B9"/>
    <w:rsid w:val="00A410A1"/>
    <w:rsid w:val="00AE5E67"/>
    <w:rsid w:val="00B010B7"/>
    <w:rsid w:val="00B82066"/>
    <w:rsid w:val="00C36AC7"/>
    <w:rsid w:val="00C666B8"/>
    <w:rsid w:val="00CE5A60"/>
    <w:rsid w:val="00CF3780"/>
    <w:rsid w:val="00D26908"/>
    <w:rsid w:val="00D965C9"/>
    <w:rsid w:val="00DD6AC3"/>
    <w:rsid w:val="00E2025B"/>
    <w:rsid w:val="00E35EF5"/>
    <w:rsid w:val="00F1521C"/>
    <w:rsid w:val="00F251F4"/>
    <w:rsid w:val="00F909A7"/>
    <w:rsid w:val="00FC70C6"/>
    <w:rsid w:val="00FE36CA"/>
    <w:rsid w:val="00FE4087"/>
    <w:rsid w:val="00FF0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D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5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5C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7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B65"/>
  </w:style>
  <w:style w:type="paragraph" w:styleId="Footer">
    <w:name w:val="footer"/>
    <w:basedOn w:val="Normal"/>
    <w:link w:val="FooterChar"/>
    <w:uiPriority w:val="99"/>
    <w:unhideWhenUsed/>
    <w:rsid w:val="000D7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B65"/>
  </w:style>
  <w:style w:type="paragraph" w:customStyle="1" w:styleId="NORCQuestion1">
    <w:name w:val="NORC Question 1"/>
    <w:basedOn w:val="Normal"/>
    <w:qFormat/>
    <w:rsid w:val="00DD6AC3"/>
    <w:pPr>
      <w:keepNext/>
      <w:numPr>
        <w:numId w:val="2"/>
      </w:numPr>
      <w:spacing w:before="120" w:after="0" w:line="240" w:lineRule="auto"/>
    </w:pPr>
    <w:rPr>
      <w:rFonts w:ascii="Arial" w:eastAsia="Times New Roman" w:hAnsi="Arial" w:cs="Arial"/>
      <w:b/>
      <w:sz w:val="20"/>
      <w:szCs w:val="16"/>
    </w:rPr>
  </w:style>
  <w:style w:type="paragraph" w:customStyle="1" w:styleId="NORCAnswer1">
    <w:name w:val="NORC Answer 1"/>
    <w:basedOn w:val="Normal"/>
    <w:qFormat/>
    <w:rsid w:val="00DD6AC3"/>
    <w:pPr>
      <w:numPr>
        <w:numId w:val="3"/>
      </w:numPr>
      <w:spacing w:before="20" w:after="0" w:line="240" w:lineRule="auto"/>
    </w:pPr>
    <w:rPr>
      <w:rFonts w:ascii="Arial" w:eastAsia="Times New Roman" w:hAnsi="Arial" w:cs="Arial"/>
      <w:sz w:val="20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D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5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5C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7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B65"/>
  </w:style>
  <w:style w:type="paragraph" w:styleId="Footer">
    <w:name w:val="footer"/>
    <w:basedOn w:val="Normal"/>
    <w:link w:val="FooterChar"/>
    <w:uiPriority w:val="99"/>
    <w:unhideWhenUsed/>
    <w:rsid w:val="000D7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B65"/>
  </w:style>
  <w:style w:type="paragraph" w:customStyle="1" w:styleId="NORCQuestion1">
    <w:name w:val="NORC Question 1"/>
    <w:basedOn w:val="Normal"/>
    <w:qFormat/>
    <w:rsid w:val="00DD6AC3"/>
    <w:pPr>
      <w:keepNext/>
      <w:numPr>
        <w:numId w:val="2"/>
      </w:numPr>
      <w:spacing w:before="120" w:after="0" w:line="240" w:lineRule="auto"/>
    </w:pPr>
    <w:rPr>
      <w:rFonts w:ascii="Arial" w:eastAsia="Times New Roman" w:hAnsi="Arial" w:cs="Arial"/>
      <w:b/>
      <w:sz w:val="20"/>
      <w:szCs w:val="16"/>
    </w:rPr>
  </w:style>
  <w:style w:type="paragraph" w:customStyle="1" w:styleId="NORCAnswer1">
    <w:name w:val="NORC Answer 1"/>
    <w:basedOn w:val="Normal"/>
    <w:qFormat/>
    <w:rsid w:val="00DD6AC3"/>
    <w:pPr>
      <w:numPr>
        <w:numId w:val="3"/>
      </w:numPr>
      <w:spacing w:before="20" w:after="0" w:line="240" w:lineRule="auto"/>
    </w:pPr>
    <w:rPr>
      <w:rFonts w:ascii="Arial" w:eastAsia="Times New Roman" w:hAnsi="Arial" w:cs="Arial"/>
      <w:sz w:val="20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56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rson, William S. (CDC/OID/NCHHSTP)</dc:creator>
  <cp:keywords/>
  <dc:description/>
  <cp:lastModifiedBy>SYSTEM</cp:lastModifiedBy>
  <cp:revision>2</cp:revision>
  <cp:lastPrinted>2017-09-06T15:06:00Z</cp:lastPrinted>
  <dcterms:created xsi:type="dcterms:W3CDTF">2018-08-09T13:49:00Z</dcterms:created>
  <dcterms:modified xsi:type="dcterms:W3CDTF">2018-08-09T13:49:00Z</dcterms:modified>
</cp:coreProperties>
</file>